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Vale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le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56 N Noble Street Chicago 6064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envale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43111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re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9/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